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83354" w14:textId="77777777" w:rsidR="0098216C" w:rsidRDefault="0098216C">
      <w:pPr>
        <w:pStyle w:val="2"/>
      </w:pPr>
      <w:bookmarkStart w:id="0" w:name="header-n2"/>
    </w:p>
    <w:p w14:paraId="4CE7C914" w14:textId="77777777" w:rsidR="0098216C" w:rsidRPr="0098216C" w:rsidRDefault="0098216C" w:rsidP="0098216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宋体" w:hAnsi="Consolas" w:cs="宋体"/>
          <w:color w:val="A9B7C6"/>
          <w:sz w:val="20"/>
          <w:szCs w:val="20"/>
          <w:lang w:eastAsia="zh-CN"/>
        </w:rPr>
      </w:pP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import 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requests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from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lxml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 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import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etree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import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xlwt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#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创建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Excel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文档</w:t>
      </w:r>
      <w:bookmarkStart w:id="1" w:name="_GoBack"/>
      <w:bookmarkEnd w:id="1"/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xls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 =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xlwt.Workbook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sheet =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xls.add_sheet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Arial" w:eastAsia="宋体" w:hAnsi="Arial" w:cs="Arial"/>
          <w:color w:val="6A8759"/>
          <w:sz w:val="20"/>
          <w:szCs w:val="20"/>
          <w:lang w:eastAsia="zh-CN"/>
        </w:rPr>
        <w:t>选科要求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sheet.write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0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0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Arial" w:eastAsia="宋体" w:hAnsi="Arial" w:cs="Arial"/>
          <w:color w:val="6A8759"/>
          <w:sz w:val="20"/>
          <w:szCs w:val="20"/>
          <w:lang w:eastAsia="zh-CN"/>
        </w:rPr>
        <w:t>学校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sheet.write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0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1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Arial" w:eastAsia="宋体" w:hAnsi="Arial" w:cs="Arial"/>
          <w:color w:val="6A8759"/>
          <w:sz w:val="20"/>
          <w:szCs w:val="20"/>
          <w:lang w:eastAsia="zh-CN"/>
        </w:rPr>
        <w:t>专业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sheet.write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0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2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Arial" w:eastAsia="宋体" w:hAnsi="Arial" w:cs="Arial"/>
          <w:color w:val="6A8759"/>
          <w:sz w:val="20"/>
          <w:szCs w:val="20"/>
          <w:lang w:eastAsia="zh-CN"/>
        </w:rPr>
        <w:t>选科要求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定义变量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k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，存放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Excel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文件中的行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k = 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1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各个学校的</w:t>
      </w:r>
      <w:proofErr w:type="spellStart"/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dm,mc</w:t>
      </w:r>
      <w:proofErr w:type="spellEnd"/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信息网址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url1 =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"http://xkkm.sdzk.cn/</w:t>
      </w:r>
      <w:proofErr w:type="spellStart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zy</w:t>
      </w:r>
      <w:proofErr w:type="spellEnd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-manager-web/html/xx.html"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各个学校选科要求的网址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url2 =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"http://xkkm.sdzk.cn/</w:t>
      </w:r>
      <w:proofErr w:type="spellStart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zy</w:t>
      </w:r>
      <w:proofErr w:type="spellEnd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-manager-web/</w:t>
      </w:r>
      <w:proofErr w:type="spellStart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gxxx</w:t>
      </w:r>
      <w:proofErr w:type="spellEnd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/</w:t>
      </w:r>
      <w:proofErr w:type="spellStart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searchInfor</w:t>
      </w:r>
      <w:proofErr w:type="spellEnd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"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#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伪装成浏览器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head = {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User-Agent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: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 xml:space="preserve">'Mozilla/5.0 (Windows NT 10.0; Win64; x64) </w:t>
      </w:r>
      <w:proofErr w:type="spellStart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AppleWebKit</w:t>
      </w:r>
      <w:proofErr w:type="spellEnd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/537.36 (KHTML, like Gecko) Chrome/79.0.3945.130 Safari/537.36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>,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br/>
        <w:t xml:space="preserve">   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Content-Type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: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text/</w:t>
      </w:r>
      <w:proofErr w:type="spellStart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html;charset</w:t>
      </w:r>
      <w:proofErr w:type="spellEnd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=UTF-8'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}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response =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requests.get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proofErr w:type="spellStart"/>
      <w:r w:rsidRPr="0098216C">
        <w:rPr>
          <w:rFonts w:ascii="Consolas" w:eastAsia="宋体" w:hAnsi="Consolas" w:cs="宋体"/>
          <w:color w:val="AA4926"/>
          <w:sz w:val="20"/>
          <w:szCs w:val="20"/>
          <w:lang w:eastAsia="zh-CN"/>
        </w:rPr>
        <w:t>url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=url1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AA4926"/>
          <w:sz w:val="20"/>
          <w:szCs w:val="20"/>
          <w:lang w:eastAsia="zh-CN"/>
        </w:rPr>
        <w:t>headers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=head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response.encoding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 = 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>None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html1 = etree.HTML(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response.text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利用</w:t>
      </w:r>
      <w:proofErr w:type="spellStart"/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xpath</w:t>
      </w:r>
      <w:proofErr w:type="spellEnd"/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获取学校名和各学校的选考科目要求的网址、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schools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用于存放学校名称、</w:t>
      </w:r>
      <w:proofErr w:type="spellStart"/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scmc</w:t>
      </w:r>
      <w:proofErr w:type="spellEnd"/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用于存放学校的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mc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属性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schools = html1.xpath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//div[@id="div5"]//tr/td[4]/text()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dms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 = html1.xpath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//div[@id="div5"]//tr/td[5]/form/input[1]/@value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mcs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 = html1.xpath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//div[@id="div5"]//tr/td[5]/form/input[2]/@value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对每一个学校访问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for 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j 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in </w:t>
      </w:r>
      <w:r w:rsidRPr="0098216C">
        <w:rPr>
          <w:rFonts w:ascii="Consolas" w:eastAsia="宋体" w:hAnsi="Consolas" w:cs="宋体"/>
          <w:color w:val="8888C6"/>
          <w:sz w:val="20"/>
          <w:szCs w:val="20"/>
          <w:lang w:eastAsia="zh-CN"/>
        </w:rPr>
        <w:t>range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proofErr w:type="spellStart"/>
      <w:r w:rsidRPr="0098216C">
        <w:rPr>
          <w:rFonts w:ascii="Consolas" w:eastAsia="宋体" w:hAnsi="Consolas" w:cs="宋体"/>
          <w:color w:val="8888C6"/>
          <w:sz w:val="20"/>
          <w:szCs w:val="20"/>
          <w:lang w:eastAsia="zh-CN"/>
        </w:rPr>
        <w:t>len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schools)):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data = {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dm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: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dms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[j]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>,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br/>
        <w:t xml:space="preserve">       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mc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: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mcs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[j]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}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headers = {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User-Agent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: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 xml:space="preserve">'Mozilla/5.0 (Windows NT 10.0; Win64; x64) </w:t>
      </w:r>
      <w:proofErr w:type="spellStart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AppleWebKit</w:t>
      </w:r>
      <w:proofErr w:type="spellEnd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/537.36 (KHTML, like Gecko) Chrome/80.0.3987.116 Safari/537.36'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br/>
        <w:t xml:space="preserve">    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}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response =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requests.post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proofErr w:type="spellStart"/>
      <w:r w:rsidRPr="0098216C">
        <w:rPr>
          <w:rFonts w:ascii="Consolas" w:eastAsia="宋体" w:hAnsi="Consolas" w:cs="宋体"/>
          <w:color w:val="AA4926"/>
          <w:sz w:val="20"/>
          <w:szCs w:val="20"/>
          <w:lang w:eastAsia="zh-CN"/>
        </w:rPr>
        <w:t>url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=url2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AA4926"/>
          <w:sz w:val="20"/>
          <w:szCs w:val="20"/>
          <w:lang w:eastAsia="zh-CN"/>
        </w:rPr>
        <w:t>data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=data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AA4926"/>
          <w:sz w:val="20"/>
          <w:szCs w:val="20"/>
          <w:lang w:eastAsia="zh-CN"/>
        </w:rPr>
        <w:t>headers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=headers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html = etree.HTML(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response.text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proofErr w:type="spellStart"/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xpath</w:t>
      </w:r>
      <w:proofErr w:type="spellEnd"/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匹配专业和选科要求、</w:t>
      </w:r>
      <w:proofErr w:type="spellStart"/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pors</w:t>
      </w:r>
      <w:proofErr w:type="spellEnd"/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用于存放各个学校的专业、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limits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用于存放各个专业的选科要求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  <w:t xml:space="preserve">    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pros =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html.xpath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//div[@id="ccc"]//tr/td[3]/text()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limits =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html.xpath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//div[@id="ccc"]//tr/td[4]/text()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lastRenderedPageBreak/>
        <w:br/>
        <w:t xml:space="preserve">    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输出学校名称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  <w:t xml:space="preserve">    </w:t>
      </w:r>
      <w:r w:rsidRPr="0098216C">
        <w:rPr>
          <w:rFonts w:ascii="Consolas" w:eastAsia="宋体" w:hAnsi="Consolas" w:cs="宋体"/>
          <w:color w:val="8888C6"/>
          <w:sz w:val="20"/>
          <w:szCs w:val="20"/>
          <w:lang w:eastAsia="zh-CN"/>
        </w:rPr>
        <w:t>print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 xml:space="preserve">'--------------------' 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+ schools[j] +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-----------------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写数据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  <w:t xml:space="preserve">    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for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 xml:space="preserve"> 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in </w:t>
      </w:r>
      <w:r w:rsidRPr="0098216C">
        <w:rPr>
          <w:rFonts w:ascii="Consolas" w:eastAsia="宋体" w:hAnsi="Consolas" w:cs="宋体"/>
          <w:color w:val="8888C6"/>
          <w:sz w:val="20"/>
          <w:szCs w:val="20"/>
          <w:lang w:eastAsia="zh-CN"/>
        </w:rPr>
        <w:t>range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proofErr w:type="spellStart"/>
      <w:r w:rsidRPr="0098216C">
        <w:rPr>
          <w:rFonts w:ascii="Consolas" w:eastAsia="宋体" w:hAnsi="Consolas" w:cs="宋体"/>
          <w:color w:val="8888C6"/>
          <w:sz w:val="20"/>
          <w:szCs w:val="20"/>
          <w:lang w:eastAsia="zh-CN"/>
        </w:rPr>
        <w:t>len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pros)):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数据清洗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  <w:t xml:space="preserve">        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pro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 = pro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.replace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>\r\n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pro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 = pro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.replace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>\t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pro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 = pro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.replace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 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limit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 = limit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.replace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>\r\n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limit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 = limit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.replace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>\t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limit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 = limit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.replace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 '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打印专业、和专业限制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  <w:t xml:space="preserve">        </w:t>
      </w:r>
      <w:r w:rsidRPr="0098216C">
        <w:rPr>
          <w:rFonts w:ascii="Consolas" w:eastAsia="宋体" w:hAnsi="Consolas" w:cs="宋体"/>
          <w:color w:val="8888C6"/>
          <w:sz w:val="20"/>
          <w:szCs w:val="20"/>
          <w:lang w:eastAsia="zh-CN"/>
        </w:rPr>
        <w:t>print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pro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limit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sheet.write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k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0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schools[j]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sheet.write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k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1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pro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sheet.write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k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2</w:t>
      </w:r>
      <w:r w:rsidRPr="0098216C">
        <w:rPr>
          <w:rFonts w:ascii="Consolas" w:eastAsia="宋体" w:hAnsi="Consolas" w:cs="宋体"/>
          <w:color w:val="CC7832"/>
          <w:sz w:val="20"/>
          <w:szCs w:val="20"/>
          <w:lang w:eastAsia="zh-CN"/>
        </w:rPr>
        <w:t xml:space="preserve">, 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limits[</w:t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i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])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br/>
        <w:t xml:space="preserve">        k += 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t>1</w:t>
      </w:r>
      <w:r w:rsidRPr="0098216C">
        <w:rPr>
          <w:rFonts w:ascii="Consolas" w:eastAsia="宋体" w:hAnsi="Consolas" w:cs="宋体"/>
          <w:color w:val="6897BB"/>
          <w:sz w:val="20"/>
          <w:szCs w:val="20"/>
          <w:lang w:eastAsia="zh-CN"/>
        </w:rPr>
        <w:br/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 xml:space="preserve"># 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保存数据到</w:t>
      </w:r>
      <w:r w:rsidRPr="0098216C">
        <w:rPr>
          <w:rFonts w:ascii="Consolas" w:eastAsia="宋体" w:hAnsi="Consolas" w:cs="宋体"/>
          <w:color w:val="808080"/>
          <w:sz w:val="20"/>
          <w:szCs w:val="20"/>
          <w:lang w:eastAsia="zh-CN"/>
        </w:rPr>
        <w:t>Excel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t>中</w:t>
      </w:r>
      <w:r w:rsidRPr="0098216C">
        <w:rPr>
          <w:rFonts w:ascii="Arial" w:eastAsia="宋体" w:hAnsi="Arial" w:cs="Arial"/>
          <w:color w:val="808080"/>
          <w:sz w:val="20"/>
          <w:szCs w:val="20"/>
          <w:lang w:eastAsia="zh-CN"/>
        </w:rPr>
        <w:br/>
      </w:r>
      <w:proofErr w:type="spellStart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xls.save</w:t>
      </w:r>
      <w:proofErr w:type="spellEnd"/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(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Arial" w:eastAsia="宋体" w:hAnsi="Arial" w:cs="Arial"/>
          <w:color w:val="6A8759"/>
          <w:sz w:val="20"/>
          <w:szCs w:val="20"/>
          <w:lang w:eastAsia="zh-CN"/>
        </w:rPr>
        <w:t>选科要求</w:t>
      </w:r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.</w:t>
      </w:r>
      <w:proofErr w:type="spellStart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xls</w:t>
      </w:r>
      <w:proofErr w:type="spellEnd"/>
      <w:r w:rsidRPr="0098216C">
        <w:rPr>
          <w:rFonts w:ascii="Consolas" w:eastAsia="宋体" w:hAnsi="Consolas" w:cs="宋体"/>
          <w:color w:val="6A8759"/>
          <w:sz w:val="20"/>
          <w:szCs w:val="20"/>
          <w:lang w:eastAsia="zh-CN"/>
        </w:rPr>
        <w:t>'</w:t>
      </w:r>
      <w:r w:rsidRPr="0098216C">
        <w:rPr>
          <w:rFonts w:ascii="Consolas" w:eastAsia="宋体" w:hAnsi="Consolas" w:cs="宋体"/>
          <w:color w:val="A9B7C6"/>
          <w:sz w:val="20"/>
          <w:szCs w:val="20"/>
          <w:lang w:eastAsia="zh-CN"/>
        </w:rPr>
        <w:t>)</w:t>
      </w:r>
    </w:p>
    <w:p w14:paraId="30BFF97B" w14:textId="4C806D26" w:rsidR="002F016B" w:rsidRDefault="00B36A3C">
      <w:pPr>
        <w:pStyle w:val="2"/>
      </w:pPr>
      <w:r>
        <w:t>1</w:t>
      </w:r>
      <w:r>
        <w:t>.</w:t>
      </w:r>
      <w:r>
        <w:t>选科要求爬虫</w:t>
      </w:r>
      <w:bookmarkEnd w:id="0"/>
    </w:p>
    <w:p w14:paraId="4FD2C40A" w14:textId="77777777" w:rsidR="002F016B" w:rsidRDefault="00B36A3C">
      <w:pPr>
        <w:pStyle w:val="FirstParagraph"/>
      </w:pPr>
      <w:r>
        <w:t>1.</w:t>
      </w:r>
      <w:r>
        <w:t>网站：</w:t>
      </w:r>
      <w:r>
        <w:t>http://xkkm.sdzk.cn/zy-manager-web/html/xx.html</w:t>
      </w:r>
    </w:p>
    <w:p w14:paraId="63B7A419" w14:textId="77777777" w:rsidR="002F016B" w:rsidRDefault="00B36A3C">
      <w:pPr>
        <w:pStyle w:val="CaptionedFigure"/>
      </w:pPr>
      <w:r>
        <w:rPr>
          <w:noProof/>
        </w:rPr>
        <w:drawing>
          <wp:inline distT="0" distB="0" distL="0" distR="0" wp14:anchorId="158237B4" wp14:editId="3F9FA0AC">
            <wp:extent cx="5334000" cy="286146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image-2020022216431729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F4593" w14:textId="77777777" w:rsidR="002F016B" w:rsidRDefault="002F016B">
      <w:pPr>
        <w:pStyle w:val="ImageCaption"/>
      </w:pPr>
    </w:p>
    <w:p w14:paraId="25BCE0DC" w14:textId="77777777" w:rsidR="002F016B" w:rsidRDefault="00B36A3C">
      <w:pPr>
        <w:pStyle w:val="a0"/>
      </w:pPr>
      <w:r>
        <w:t>2.</w:t>
      </w:r>
      <w:r>
        <w:t>封装</w:t>
      </w:r>
      <w:r>
        <w:t xml:space="preserve">headers </w:t>
      </w:r>
      <w:r>
        <w:t>，利用</w:t>
      </w:r>
      <w:r>
        <w:t>requests</w:t>
      </w:r>
      <w:r>
        <w:t>中的</w:t>
      </w:r>
      <w:r>
        <w:t>get</w:t>
      </w:r>
      <w:r>
        <w:t>方法获取学校名</w:t>
      </w:r>
    </w:p>
    <w:p w14:paraId="5A0B2433" w14:textId="77777777" w:rsidR="002F016B" w:rsidRDefault="00B36A3C">
      <w:pPr>
        <w:pStyle w:val="CaptionedFigure"/>
      </w:pPr>
      <w:r>
        <w:rPr>
          <w:noProof/>
        </w:rPr>
        <w:lastRenderedPageBreak/>
        <w:drawing>
          <wp:inline distT="0" distB="0" distL="0" distR="0" wp14:anchorId="69E3CDBC" wp14:editId="63588AAC">
            <wp:extent cx="5334000" cy="130848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image-2020022216511186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88EEB" w14:textId="77777777" w:rsidR="002F016B" w:rsidRDefault="002F016B">
      <w:pPr>
        <w:pStyle w:val="ImageCaption"/>
      </w:pPr>
    </w:p>
    <w:p w14:paraId="440FB7C5" w14:textId="77777777" w:rsidR="002F016B" w:rsidRDefault="00B36A3C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获取查看中的</w:t>
      </w:r>
      <w:r>
        <w:rPr>
          <w:lang w:eastAsia="zh-CN"/>
        </w:rPr>
        <w:t>dm</w:t>
      </w:r>
      <w:r>
        <w:rPr>
          <w:lang w:eastAsia="zh-CN"/>
        </w:rPr>
        <w:t>、</w:t>
      </w:r>
      <w:r>
        <w:rPr>
          <w:lang w:eastAsia="zh-CN"/>
        </w:rPr>
        <w:t>mc</w:t>
      </w:r>
      <w:r>
        <w:rPr>
          <w:lang w:eastAsia="zh-CN"/>
        </w:rPr>
        <w:t>属性</w:t>
      </w:r>
    </w:p>
    <w:p w14:paraId="2A09D7B6" w14:textId="77777777" w:rsidR="002F016B" w:rsidRDefault="00B36A3C">
      <w:pPr>
        <w:pStyle w:val="CaptionedFigure"/>
      </w:pPr>
      <w:r>
        <w:rPr>
          <w:noProof/>
        </w:rPr>
        <w:drawing>
          <wp:inline distT="0" distB="0" distL="0" distR="0" wp14:anchorId="56CCDF78" wp14:editId="0CA5E985">
            <wp:extent cx="5334000" cy="105467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image-2020022216532336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51E1C" w14:textId="77777777" w:rsidR="002F016B" w:rsidRDefault="002F016B">
      <w:pPr>
        <w:pStyle w:val="ImageCaption"/>
      </w:pPr>
    </w:p>
    <w:p w14:paraId="1780EC78" w14:textId="77777777" w:rsidR="002F016B" w:rsidRDefault="00B36A3C">
      <w:pPr>
        <w:pStyle w:val="SourceCode"/>
      </w:pPr>
      <w:r>
        <w:rPr>
          <w:rStyle w:val="NormalTok"/>
        </w:rPr>
        <w:t xml:space="preserve">dms </w:t>
      </w:r>
      <w:r>
        <w:rPr>
          <w:rStyle w:val="OperatorTok"/>
        </w:rPr>
        <w:t>=</w:t>
      </w:r>
      <w:r>
        <w:rPr>
          <w:rStyle w:val="NormalTok"/>
        </w:rPr>
        <w:t xml:space="preserve"> html1.xpath(</w:t>
      </w:r>
      <w:r>
        <w:rPr>
          <w:rStyle w:val="StringTok"/>
        </w:rPr>
        <w:t>'//div[@id="div5"]//tr/td[5]/form/input[1]/@va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cs </w:t>
      </w:r>
      <w:r>
        <w:rPr>
          <w:rStyle w:val="OperatorTok"/>
        </w:rPr>
        <w:t>=</w:t>
      </w:r>
      <w:r>
        <w:rPr>
          <w:rStyle w:val="NormalTok"/>
        </w:rPr>
        <w:t xml:space="preserve"> html1.xpath(</w:t>
      </w:r>
      <w:r>
        <w:rPr>
          <w:rStyle w:val="StringTok"/>
        </w:rPr>
        <w:t>'//div[@id="div5"]//tr/td[5]/form/input[2]/@value'</w:t>
      </w:r>
      <w:r>
        <w:rPr>
          <w:rStyle w:val="NormalTok"/>
        </w:rPr>
        <w:t>)</w:t>
      </w:r>
    </w:p>
    <w:p w14:paraId="47FC7855" w14:textId="77777777" w:rsidR="002F016B" w:rsidRDefault="00B36A3C">
      <w:pPr>
        <w:pStyle w:val="FirstParagraph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选科要求的网址、获取其</w:t>
      </w:r>
      <w:proofErr w:type="spellStart"/>
      <w:r>
        <w:rPr>
          <w:lang w:eastAsia="zh-CN"/>
        </w:rPr>
        <w:t>url</w:t>
      </w:r>
      <w:proofErr w:type="spellEnd"/>
    </w:p>
    <w:p w14:paraId="3BA12C52" w14:textId="77777777" w:rsidR="002F016B" w:rsidRDefault="00B36A3C">
      <w:pPr>
        <w:pStyle w:val="SourceCode"/>
        <w:rPr>
          <w:lang w:eastAsia="zh-CN"/>
        </w:rPr>
      </w:pP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各个学校选科要求的网址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url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http://xkkm.sdzk.cn/</w:t>
      </w:r>
      <w:proofErr w:type="spellStart"/>
      <w:r>
        <w:rPr>
          <w:rStyle w:val="StringTok"/>
          <w:lang w:eastAsia="zh-CN"/>
        </w:rPr>
        <w:t>zy</w:t>
      </w:r>
      <w:proofErr w:type="spellEnd"/>
      <w:r>
        <w:rPr>
          <w:rStyle w:val="StringTok"/>
          <w:lang w:eastAsia="zh-CN"/>
        </w:rPr>
        <w:t>-manager-web/</w:t>
      </w:r>
      <w:proofErr w:type="spellStart"/>
      <w:r>
        <w:rPr>
          <w:rStyle w:val="StringTok"/>
          <w:lang w:eastAsia="zh-CN"/>
        </w:rPr>
        <w:t>gxxx</w:t>
      </w:r>
      <w:proofErr w:type="spellEnd"/>
      <w:r>
        <w:rPr>
          <w:rStyle w:val="StringTok"/>
          <w:lang w:eastAsia="zh-CN"/>
        </w:rPr>
        <w:t>/</w:t>
      </w:r>
      <w:proofErr w:type="spellStart"/>
      <w:r>
        <w:rPr>
          <w:rStyle w:val="StringTok"/>
          <w:lang w:eastAsia="zh-CN"/>
        </w:rPr>
        <w:t>searchInfor</w:t>
      </w:r>
      <w:proofErr w:type="spellEnd"/>
      <w:r>
        <w:rPr>
          <w:rStyle w:val="StringTok"/>
          <w:lang w:eastAsia="zh-CN"/>
        </w:rPr>
        <w:t>"</w:t>
      </w:r>
    </w:p>
    <w:p w14:paraId="312E1EA8" w14:textId="77777777" w:rsidR="002F016B" w:rsidRDefault="00B36A3C">
      <w:pPr>
        <w:pStyle w:val="CaptionedFigure"/>
      </w:pPr>
      <w:r>
        <w:rPr>
          <w:noProof/>
        </w:rPr>
        <w:drawing>
          <wp:inline distT="0" distB="0" distL="0" distR="0" wp14:anchorId="53FC4E82" wp14:editId="115CBE1A">
            <wp:extent cx="5334000" cy="72058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image-2020022219524321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AD6D7" w14:textId="77777777" w:rsidR="002F016B" w:rsidRDefault="002F016B">
      <w:pPr>
        <w:pStyle w:val="ImageCaption"/>
      </w:pPr>
    </w:p>
    <w:p w14:paraId="24F0DEB5" w14:textId="77777777" w:rsidR="002F016B" w:rsidRDefault="00B36A3C">
      <w:pPr>
        <w:pStyle w:val="a0"/>
      </w:pPr>
      <w:r>
        <w:t>5.</w:t>
      </w:r>
      <w:r>
        <w:t>创建</w:t>
      </w:r>
      <w:r>
        <w:t>headers</w:t>
      </w:r>
      <w:r>
        <w:t>和</w:t>
      </w:r>
      <w:r>
        <w:t>data</w:t>
      </w:r>
    </w:p>
    <w:p w14:paraId="479C8F1C" w14:textId="77777777" w:rsidR="002F016B" w:rsidRDefault="00B36A3C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dm'</w:t>
      </w:r>
      <w:r>
        <w:rPr>
          <w:rStyle w:val="NormalTok"/>
        </w:rPr>
        <w:t>: dms[j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c'</w:t>
      </w:r>
      <w:r>
        <w:rPr>
          <w:rStyle w:val="NormalTok"/>
        </w:rPr>
        <w:t>: mcs[j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User-Agen</w:t>
      </w:r>
      <w:r>
        <w:rPr>
          <w:rStyle w:val="StringTok"/>
        </w:rPr>
        <w:t>t'</w:t>
      </w:r>
      <w:r>
        <w:rPr>
          <w:rStyle w:val="NormalTok"/>
        </w:rPr>
        <w:t xml:space="preserve">: </w:t>
      </w:r>
      <w:r>
        <w:rPr>
          <w:rStyle w:val="StringTok"/>
        </w:rPr>
        <w:t>'Mozilla/5.0 (Windows NT 10.0; Win64; x64) AppleWebKit/537.36 (KHTML, like Gecko) Chrome/80.0.3987.116 Safari/537.36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>=</w:t>
      </w:r>
      <w:r>
        <w:rPr>
          <w:rStyle w:val="NormalTok"/>
        </w:rPr>
        <w:t xml:space="preserve"> requests.post(url</w:t>
      </w:r>
      <w:r>
        <w:rPr>
          <w:rStyle w:val="OperatorTok"/>
        </w:rPr>
        <w:t>=</w:t>
      </w:r>
      <w:r>
        <w:rPr>
          <w:rStyle w:val="NormalTok"/>
        </w:rPr>
        <w:t>url2, data</w:t>
      </w:r>
      <w:r>
        <w:rPr>
          <w:rStyle w:val="OperatorTok"/>
        </w:rPr>
        <w:t>=</w:t>
      </w:r>
      <w:r>
        <w:rPr>
          <w:rStyle w:val="NormalTok"/>
        </w:rPr>
        <w:t>data, headers</w:t>
      </w:r>
      <w:r>
        <w:rPr>
          <w:rStyle w:val="OperatorTok"/>
        </w:rPr>
        <w:t>=</w:t>
      </w:r>
      <w:r>
        <w:rPr>
          <w:rStyle w:val="NormalTok"/>
        </w:rPr>
        <w:t>headers)</w:t>
      </w:r>
    </w:p>
    <w:p w14:paraId="5C2AF857" w14:textId="77777777" w:rsidR="002F016B" w:rsidRDefault="00B36A3C">
      <w:pPr>
        <w:pStyle w:val="FirstParagraph"/>
      </w:pPr>
      <w:r>
        <w:t>5.</w:t>
      </w:r>
      <w:r>
        <w:t>利用</w:t>
      </w:r>
      <w:r>
        <w:t>xpath</w:t>
      </w:r>
      <w:r>
        <w:t>匹配要拿到的数据</w:t>
      </w:r>
    </w:p>
    <w:p w14:paraId="77861345" w14:textId="77777777" w:rsidR="002F016B" w:rsidRDefault="00B36A3C">
      <w:pPr>
        <w:pStyle w:val="CaptionedFigure"/>
      </w:pPr>
      <w:r>
        <w:rPr>
          <w:noProof/>
        </w:rPr>
        <w:lastRenderedPageBreak/>
        <w:drawing>
          <wp:inline distT="0" distB="0" distL="0" distR="0" wp14:anchorId="2DF59C00" wp14:editId="426E7A73">
            <wp:extent cx="5334000" cy="31779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image-2020022219542336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E2CF5" w14:textId="77777777" w:rsidR="002F016B" w:rsidRDefault="002F016B">
      <w:pPr>
        <w:pStyle w:val="ImageCaption"/>
      </w:pPr>
    </w:p>
    <w:p w14:paraId="682FAC9C" w14:textId="77777777" w:rsidR="002F016B" w:rsidRDefault="00B36A3C">
      <w:pPr>
        <w:pStyle w:val="SourceCode"/>
      </w:pPr>
      <w:r>
        <w:rPr>
          <w:rStyle w:val="NormalTok"/>
        </w:rPr>
        <w:t xml:space="preserve">pros </w:t>
      </w:r>
      <w:r>
        <w:rPr>
          <w:rStyle w:val="OperatorTok"/>
        </w:rPr>
        <w:t>=</w:t>
      </w:r>
      <w:r>
        <w:rPr>
          <w:rStyle w:val="NormalTok"/>
        </w:rPr>
        <w:t xml:space="preserve"> html.xpath(</w:t>
      </w:r>
      <w:r>
        <w:rPr>
          <w:rStyle w:val="StringTok"/>
        </w:rPr>
        <w:t>'//div[@id="ccc"]//tr/</w:t>
      </w:r>
      <w:r>
        <w:rPr>
          <w:rStyle w:val="StringTok"/>
        </w:rPr>
        <w:t>td[3]/text(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mits </w:t>
      </w:r>
      <w:r>
        <w:rPr>
          <w:rStyle w:val="OperatorTok"/>
        </w:rPr>
        <w:t>=</w:t>
      </w:r>
      <w:r>
        <w:rPr>
          <w:rStyle w:val="NormalTok"/>
        </w:rPr>
        <w:t xml:space="preserve"> html.xpath(</w:t>
      </w:r>
      <w:r>
        <w:rPr>
          <w:rStyle w:val="StringTok"/>
        </w:rPr>
        <w:t>'//div[@id="ccc"]//tr/td[4]/text()'</w:t>
      </w:r>
      <w:r>
        <w:rPr>
          <w:rStyle w:val="NormalTok"/>
        </w:rPr>
        <w:t>)</w:t>
      </w:r>
    </w:p>
    <w:p w14:paraId="07FDD563" w14:textId="77777777" w:rsidR="002F016B" w:rsidRDefault="00B36A3C">
      <w:pPr>
        <w:pStyle w:val="FirstParagraph"/>
      </w:pPr>
      <w:r>
        <w:t>6.</w:t>
      </w:r>
      <w:r>
        <w:t>打印如下</w:t>
      </w:r>
    </w:p>
    <w:p w14:paraId="2FEFDBFB" w14:textId="77777777" w:rsidR="002F016B" w:rsidRDefault="00B36A3C">
      <w:pPr>
        <w:pStyle w:val="CaptionedFigure"/>
      </w:pPr>
      <w:r>
        <w:rPr>
          <w:noProof/>
        </w:rPr>
        <w:drawing>
          <wp:inline distT="0" distB="0" distL="0" distR="0" wp14:anchorId="235C6E70" wp14:editId="2C057E4E">
            <wp:extent cx="5334000" cy="329887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istrator\AppData\Roaming\Typora\typora-user-images\image-2020022219552574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6FBAF" w14:textId="77777777" w:rsidR="002F016B" w:rsidRDefault="002F016B">
      <w:pPr>
        <w:pStyle w:val="ImageCaption"/>
      </w:pPr>
    </w:p>
    <w:sectPr w:rsidR="002F01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0A605A" w14:textId="77777777" w:rsidR="00B36A3C" w:rsidRDefault="00B36A3C">
      <w:pPr>
        <w:spacing w:after="0"/>
      </w:pPr>
      <w:r>
        <w:separator/>
      </w:r>
    </w:p>
  </w:endnote>
  <w:endnote w:type="continuationSeparator" w:id="0">
    <w:p w14:paraId="5A1555A5" w14:textId="77777777" w:rsidR="00B36A3C" w:rsidRDefault="00B36A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E4D06" w14:textId="77777777" w:rsidR="00B36A3C" w:rsidRDefault="00B36A3C">
      <w:r>
        <w:separator/>
      </w:r>
    </w:p>
  </w:footnote>
  <w:footnote w:type="continuationSeparator" w:id="0">
    <w:p w14:paraId="66034818" w14:textId="77777777" w:rsidR="00B36A3C" w:rsidRDefault="00B36A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1502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016B"/>
    <w:rsid w:val="004E29B3"/>
    <w:rsid w:val="00590D07"/>
    <w:rsid w:val="00784D58"/>
    <w:rsid w:val="008D6863"/>
    <w:rsid w:val="0098216C"/>
    <w:rsid w:val="00B36A3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4B30B6"/>
  <w15:docId w15:val="{A7DD0086-64C6-47E7-9075-A1BF948C8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9821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8216C"/>
    <w:rPr>
      <w:sz w:val="18"/>
      <w:szCs w:val="18"/>
    </w:rPr>
  </w:style>
  <w:style w:type="paragraph" w:styleId="af0">
    <w:name w:val="footer"/>
    <w:basedOn w:val="a"/>
    <w:link w:val="af1"/>
    <w:unhideWhenUsed/>
    <w:rsid w:val="0098216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8216C"/>
    <w:rPr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9821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semiHidden/>
    <w:rsid w:val="0098216C"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097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436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g461</cp:lastModifiedBy>
  <cp:revision>2</cp:revision>
  <dcterms:created xsi:type="dcterms:W3CDTF">2020-02-22T12:19:00Z</dcterms:created>
  <dcterms:modified xsi:type="dcterms:W3CDTF">2020-02-23T14:40:00Z</dcterms:modified>
</cp:coreProperties>
</file>